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oud tonka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73 - Evitar la liberación al medio ambiente.</w:t>
              <w:br/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3-DIHYDRO-2,2,6-TRIMETHYLBENZALDEHYDE, acetyl cedrene, benzyl alcohol, CITRONELLOL, 1-(1,2,3,4,5,6,7,8-octahydro-2,3,8,8-tetramethyl-2-naphthyl)ethan-1-o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3-dihydro-2,2,6-trimethyl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6-26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3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15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cío. Picante. Sándal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3 (Acute Oral toxicity - Acute Toxic Class Method), Guideline: EU Method B.1 tris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de peso corporal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ud tonk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,73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5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oud tonk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3-dihydro-2,2,6-trimethylbenzaldehyde (116-26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 ; acetyl cedrene ; benzyl alcohol ; benzyl benzoate ; citronell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-dihydro-2,2,6-trimethylbenzaldehyde ; acetyl cedren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3-DIHYDRO-2,2,6-TRIMETHYLBENZALDEHYDE, acetyl cedrene, benzyl alcohol, CITRONELLOL, 1-(1,2,3,4,5,6,7,8-octahydro-2,3,8,8-tetramethyl-2-naphthyl)ethan-1-one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ud tonk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oud tonk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EBC841-B4DE-4E2F-B9AA-4CF14F4D75A9}"/>
</file>

<file path=customXml/itemProps3.xml><?xml version="1.0" encoding="utf-8"?>
<ds:datastoreItem xmlns:ds="http://schemas.openxmlformats.org/officeDocument/2006/customXml" ds:itemID="{29E9E4C9-16E8-45F9-9431-752135A2310C}"/>
</file>

<file path=customXml/itemProps4.xml><?xml version="1.0" encoding="utf-8"?>
<ds:datastoreItem xmlns:ds="http://schemas.openxmlformats.org/officeDocument/2006/customXml" ds:itemID="{54740FE1-1D0F-494C-BD5C-B39D6A5C62A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